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B98A9A" w14:textId="7FA9D862" w:rsidR="0083422D" w:rsidRPr="00B8331C" w:rsidRDefault="00A97B8C" w:rsidP="00A97B8C">
      <w:pPr>
        <w:jc w:val="center"/>
        <w:rPr>
          <w:b/>
          <w:bCs/>
          <w:sz w:val="28"/>
          <w:szCs w:val="28"/>
        </w:rPr>
      </w:pPr>
      <w:r w:rsidRPr="00B8331C">
        <w:rPr>
          <w:b/>
          <w:bCs/>
          <w:sz w:val="28"/>
          <w:szCs w:val="28"/>
        </w:rPr>
        <w:t>State of South Dakota</w:t>
      </w:r>
    </w:p>
    <w:p w14:paraId="169108D9" w14:textId="77777777" w:rsidR="00A97B8C" w:rsidRPr="00B8331C" w:rsidRDefault="001B365E" w:rsidP="00B8331C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B8331C">
        <w:rPr>
          <w:b/>
          <w:bCs/>
          <w:sz w:val="24"/>
          <w:szCs w:val="24"/>
        </w:rPr>
        <w:t>COVID-19 Vaccination</w:t>
      </w:r>
    </w:p>
    <w:p w14:paraId="56B31FC0" w14:textId="15E8B323" w:rsidR="001B365E" w:rsidRDefault="001B365E" w:rsidP="00C93512">
      <w:pPr>
        <w:spacing w:line="240" w:lineRule="auto"/>
        <w:jc w:val="center"/>
        <w:rPr>
          <w:b/>
          <w:bCs/>
          <w:sz w:val="24"/>
          <w:szCs w:val="24"/>
        </w:rPr>
      </w:pPr>
      <w:r w:rsidRPr="00B8331C">
        <w:rPr>
          <w:b/>
          <w:bCs/>
          <w:sz w:val="24"/>
          <w:szCs w:val="24"/>
        </w:rPr>
        <w:t xml:space="preserve"> Accommodation Notification</w:t>
      </w:r>
      <w:r w:rsidR="00A97B8C" w:rsidRPr="00B8331C">
        <w:rPr>
          <w:b/>
          <w:bCs/>
          <w:sz w:val="24"/>
          <w:szCs w:val="24"/>
        </w:rPr>
        <w:t xml:space="preserve"> Form</w:t>
      </w:r>
    </w:p>
    <w:p w14:paraId="1B2D0F99" w14:textId="77777777" w:rsidR="00C93512" w:rsidRPr="00B8331C" w:rsidRDefault="00C93512" w:rsidP="00B8331C">
      <w:pPr>
        <w:spacing w:line="240" w:lineRule="auto"/>
        <w:jc w:val="center"/>
        <w:rPr>
          <w:b/>
          <w:bCs/>
          <w:sz w:val="24"/>
          <w:szCs w:val="24"/>
        </w:rPr>
      </w:pPr>
    </w:p>
    <w:p w14:paraId="1C0E8DB4" w14:textId="77777777" w:rsidR="001B365E" w:rsidRPr="00C93512" w:rsidRDefault="001B365E">
      <w:pPr>
        <w:rPr>
          <w:rFonts w:cstheme="minorHAnsi"/>
        </w:rPr>
      </w:pPr>
    </w:p>
    <w:p w14:paraId="63C195C4" w14:textId="77777777" w:rsidR="001B365E" w:rsidRPr="00C93512" w:rsidRDefault="001B365E" w:rsidP="001B365E">
      <w:pPr>
        <w:spacing w:after="0"/>
        <w:rPr>
          <w:rFonts w:eastAsia="Times New Roman" w:cstheme="minorHAnsi"/>
          <w:sz w:val="24"/>
          <w:szCs w:val="24"/>
        </w:rPr>
      </w:pPr>
      <w:r w:rsidRPr="00C93512">
        <w:rPr>
          <w:rFonts w:eastAsia="Times New Roman" w:cstheme="minorHAnsi"/>
          <w:sz w:val="24"/>
          <w:szCs w:val="24"/>
        </w:rPr>
        <w:t xml:space="preserve">I, __________________________________, dissent and object to receiving a COVID-19 </w:t>
      </w:r>
    </w:p>
    <w:p w14:paraId="2869B7B2" w14:textId="33719A31" w:rsidR="001B365E" w:rsidRPr="00C93512" w:rsidRDefault="001B365E" w:rsidP="001B365E">
      <w:pPr>
        <w:spacing w:after="0"/>
        <w:rPr>
          <w:rFonts w:eastAsia="Times New Roman" w:cstheme="minorHAnsi"/>
          <w:sz w:val="16"/>
          <w:szCs w:val="16"/>
        </w:rPr>
      </w:pPr>
      <w:r w:rsidRPr="00C93512">
        <w:rPr>
          <w:rFonts w:eastAsia="Times New Roman" w:cstheme="minorHAnsi"/>
          <w:sz w:val="24"/>
          <w:szCs w:val="24"/>
        </w:rPr>
        <w:t xml:space="preserve">                      </w:t>
      </w:r>
      <w:r w:rsidRPr="00C93512">
        <w:rPr>
          <w:rFonts w:eastAsia="Times New Roman" w:cstheme="minorHAnsi"/>
          <w:sz w:val="16"/>
          <w:szCs w:val="16"/>
        </w:rPr>
        <w:t>(printed name)</w:t>
      </w:r>
    </w:p>
    <w:p w14:paraId="7ADF828D" w14:textId="149B6476" w:rsidR="001B365E" w:rsidRPr="00C93512" w:rsidRDefault="001B365E">
      <w:pPr>
        <w:rPr>
          <w:rFonts w:eastAsia="Times New Roman" w:cstheme="minorHAnsi"/>
          <w:sz w:val="24"/>
          <w:szCs w:val="24"/>
        </w:rPr>
      </w:pPr>
      <w:r w:rsidRPr="00C93512">
        <w:rPr>
          <w:rFonts w:eastAsia="Times New Roman" w:cstheme="minorHAnsi"/>
          <w:sz w:val="24"/>
          <w:szCs w:val="24"/>
        </w:rPr>
        <w:t>vaccine on religious grounds, which includes moral, ethical, and philosophical beliefs or principles.</w:t>
      </w:r>
    </w:p>
    <w:p w14:paraId="30D6EED3" w14:textId="76E4E3DA" w:rsidR="001B365E" w:rsidRDefault="001B365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60609BF" w14:textId="77777777" w:rsidR="00C93512" w:rsidRDefault="00C9351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8D0F483" w14:textId="5FDFFEC0" w:rsidR="001B365E" w:rsidRDefault="001B365E" w:rsidP="001B365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</w:t>
      </w:r>
    </w:p>
    <w:p w14:paraId="4584E7D3" w14:textId="77FD202C" w:rsidR="001B365E" w:rsidRDefault="001B365E" w:rsidP="001B365E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</w:t>
      </w:r>
      <w:r w:rsidRPr="001B365E">
        <w:rPr>
          <w:sz w:val="16"/>
          <w:szCs w:val="16"/>
        </w:rPr>
        <w:t>(signature)</w:t>
      </w:r>
    </w:p>
    <w:p w14:paraId="44C8375D" w14:textId="5000BC88" w:rsidR="001B365E" w:rsidRDefault="001B365E" w:rsidP="001B365E">
      <w:pPr>
        <w:spacing w:after="0"/>
        <w:rPr>
          <w:sz w:val="16"/>
          <w:szCs w:val="16"/>
        </w:rPr>
      </w:pPr>
    </w:p>
    <w:p w14:paraId="474D8DC4" w14:textId="77777777" w:rsidR="001B365E" w:rsidRPr="001B365E" w:rsidRDefault="001B365E" w:rsidP="001B365E">
      <w:pPr>
        <w:spacing w:after="0"/>
        <w:rPr>
          <w:sz w:val="16"/>
          <w:szCs w:val="16"/>
        </w:rPr>
      </w:pPr>
    </w:p>
    <w:p w14:paraId="48F1BB04" w14:textId="1D631389" w:rsidR="001B365E" w:rsidRDefault="001B365E" w:rsidP="001B365E">
      <w:pPr>
        <w:spacing w:after="0"/>
      </w:pPr>
      <w:r>
        <w:t>____________________________________</w:t>
      </w:r>
    </w:p>
    <w:p w14:paraId="7318AAB3" w14:textId="35823961" w:rsidR="001B365E" w:rsidRDefault="001B365E" w:rsidP="001B365E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                                         </w:t>
      </w:r>
      <w:r w:rsidRPr="001B365E">
        <w:rPr>
          <w:sz w:val="16"/>
          <w:szCs w:val="16"/>
        </w:rPr>
        <w:t>(</w:t>
      </w:r>
      <w:r>
        <w:rPr>
          <w:sz w:val="16"/>
          <w:szCs w:val="16"/>
        </w:rPr>
        <w:t>date</w:t>
      </w:r>
      <w:r w:rsidRPr="001B365E">
        <w:rPr>
          <w:sz w:val="16"/>
          <w:szCs w:val="16"/>
        </w:rPr>
        <w:t>)</w:t>
      </w:r>
    </w:p>
    <w:p w14:paraId="7CF123AA" w14:textId="7A29574A" w:rsidR="001B365E" w:rsidRDefault="001B365E"/>
    <w:p w14:paraId="1F069E88" w14:textId="7C50F4E3" w:rsidR="00A97B8C" w:rsidRDefault="00A97B8C"/>
    <w:p w14:paraId="48CF99C2" w14:textId="5F4A8A9B" w:rsidR="00A97B8C" w:rsidRDefault="00A97B8C"/>
    <w:p w14:paraId="49B44210" w14:textId="23572CEA" w:rsidR="00A97B8C" w:rsidRDefault="00A97B8C"/>
    <w:p w14:paraId="6262E353" w14:textId="06B7CA96" w:rsidR="00A97B8C" w:rsidRDefault="00A97B8C"/>
    <w:p w14:paraId="53E39164" w14:textId="5C4D8C4F" w:rsidR="00A97B8C" w:rsidRDefault="00A97B8C"/>
    <w:p w14:paraId="64F99C2D" w14:textId="56E954D2" w:rsidR="00A97B8C" w:rsidRDefault="00A97B8C"/>
    <w:p w14:paraId="5067DA66" w14:textId="3B325A4A" w:rsidR="00A97B8C" w:rsidRDefault="00A97B8C"/>
    <w:p w14:paraId="15BE9D8E" w14:textId="4CAF0DCD" w:rsidR="00A97B8C" w:rsidRDefault="00A97B8C"/>
    <w:p w14:paraId="72B15AAB" w14:textId="18F0533A" w:rsidR="00A97B8C" w:rsidRDefault="00A97B8C"/>
    <w:p w14:paraId="56B58A59" w14:textId="0D894D9B" w:rsidR="00A97B8C" w:rsidRDefault="00A97B8C"/>
    <w:p w14:paraId="6772DB8B" w14:textId="3C5D5217" w:rsidR="00A97B8C" w:rsidRDefault="00A97B8C"/>
    <w:p w14:paraId="63231A17" w14:textId="54ACC71C" w:rsidR="00A97B8C" w:rsidRDefault="00A97B8C"/>
    <w:p w14:paraId="035F6673" w14:textId="7DEA051E" w:rsidR="00A97B8C" w:rsidRDefault="00A97B8C"/>
    <w:p w14:paraId="15D34AB5" w14:textId="65E5D080" w:rsidR="00A97B8C" w:rsidRDefault="00A97B8C"/>
    <w:p w14:paraId="3C7CBB08" w14:textId="0B478D97" w:rsidR="00A97B8C" w:rsidRPr="00B205C4" w:rsidRDefault="00A97B8C">
      <w:pPr>
        <w:rPr>
          <w:i/>
          <w:iCs/>
        </w:rPr>
      </w:pPr>
      <w:r>
        <w:rPr>
          <w:i/>
          <w:iCs/>
        </w:rPr>
        <w:t>Send completed form to your agency’s Human Resource Specialist.</w:t>
      </w:r>
    </w:p>
    <w:sectPr w:rsidR="00A97B8C" w:rsidRPr="00B205C4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295FA4" w14:textId="77777777" w:rsidR="00A0226F" w:rsidRDefault="00A0226F" w:rsidP="00A97B8C">
      <w:pPr>
        <w:spacing w:after="0" w:line="240" w:lineRule="auto"/>
      </w:pPr>
      <w:r>
        <w:separator/>
      </w:r>
    </w:p>
  </w:endnote>
  <w:endnote w:type="continuationSeparator" w:id="0">
    <w:p w14:paraId="4173AB31" w14:textId="77777777" w:rsidR="00A0226F" w:rsidRDefault="00A0226F" w:rsidP="00A97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34802" w14:textId="35B45B0C" w:rsidR="00A97B8C" w:rsidRDefault="00A97B8C">
    <w:pPr>
      <w:pStyle w:val="Footer"/>
    </w:pPr>
    <w:r>
      <w:t>10/2021</w:t>
    </w:r>
  </w:p>
  <w:p w14:paraId="73739DB4" w14:textId="77777777" w:rsidR="00A97B8C" w:rsidRDefault="00A97B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7667E7" w14:textId="77777777" w:rsidR="00A0226F" w:rsidRDefault="00A0226F" w:rsidP="00A97B8C">
      <w:pPr>
        <w:spacing w:after="0" w:line="240" w:lineRule="auto"/>
      </w:pPr>
      <w:r>
        <w:separator/>
      </w:r>
    </w:p>
  </w:footnote>
  <w:footnote w:type="continuationSeparator" w:id="0">
    <w:p w14:paraId="7B4D500C" w14:textId="77777777" w:rsidR="00A0226F" w:rsidRDefault="00A0226F" w:rsidP="00A97B8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trQ0MTE3MzU0NjVT0lEKTi0uzszPAykwqgUASXPY4CwAAAA="/>
  </w:docVars>
  <w:rsids>
    <w:rsidRoot w:val="001B365E"/>
    <w:rsid w:val="001B365E"/>
    <w:rsid w:val="001B40F1"/>
    <w:rsid w:val="003E08F6"/>
    <w:rsid w:val="0083422D"/>
    <w:rsid w:val="00883DFD"/>
    <w:rsid w:val="008D279B"/>
    <w:rsid w:val="00A0226F"/>
    <w:rsid w:val="00A97B8C"/>
    <w:rsid w:val="00B205C4"/>
    <w:rsid w:val="00B8331C"/>
    <w:rsid w:val="00C9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B4EF0"/>
  <w15:chartTrackingRefBased/>
  <w15:docId w15:val="{147D0FAB-85E2-4E8E-B6CB-59DD5DF6B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97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7B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7B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7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7B8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97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B8C"/>
  </w:style>
  <w:style w:type="paragraph" w:styleId="Footer">
    <w:name w:val="footer"/>
    <w:basedOn w:val="Normal"/>
    <w:link w:val="FooterChar"/>
    <w:uiPriority w:val="99"/>
    <w:unhideWhenUsed/>
    <w:rsid w:val="00A97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B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9</Words>
  <Characters>491</Characters>
  <Application>Microsoft Office Word</Application>
  <DocSecurity>0</DocSecurity>
  <Lines>44</Lines>
  <Paragraphs>15</Paragraphs>
  <ScaleCrop>false</ScaleCrop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ley, Darin</dc:creator>
  <cp:keywords/>
  <dc:description/>
  <cp:lastModifiedBy>Merkel, Jesse</cp:lastModifiedBy>
  <cp:revision>4</cp:revision>
  <dcterms:created xsi:type="dcterms:W3CDTF">2021-10-27T20:30:00Z</dcterms:created>
  <dcterms:modified xsi:type="dcterms:W3CDTF">2021-10-27T20:40:00Z</dcterms:modified>
</cp:coreProperties>
</file>